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DD684" w14:textId="77777777" w:rsidR="000127AA" w:rsidRPr="000127AA" w:rsidRDefault="000127AA" w:rsidP="000127AA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</w:rPr>
      </w:pPr>
      <w:r w:rsidRPr="000127AA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</w:rPr>
        <w:t>Format Code List</w:t>
      </w:r>
    </w:p>
    <w:p w14:paraId="073B474B" w14:textId="77777777" w:rsidR="000127AA" w:rsidRPr="000127AA" w:rsidRDefault="000127AA" w:rsidP="000127AA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sz w:val="27"/>
          <w:szCs w:val="27"/>
        </w:rPr>
      </w:pPr>
      <w:r w:rsidRPr="000127AA">
        <w:rPr>
          <w:rFonts w:ascii="Source Sans Pro" w:eastAsia="Times New Roman" w:hAnsi="Source Sans Pro" w:cs="Times New Roman"/>
          <w:sz w:val="27"/>
          <w:szCs w:val="27"/>
        </w:rPr>
        <w:t>The table below shows all the codes that you can pass to the </w:t>
      </w:r>
      <w:proofErr w:type="spellStart"/>
      <w:proofErr w:type="gramStart"/>
      <w:r w:rsidRPr="000127AA">
        <w:rPr>
          <w:rFonts w:ascii="Consolas" w:eastAsia="Times New Roman" w:hAnsi="Consolas" w:cs="Courier New"/>
          <w:sz w:val="21"/>
          <w:szCs w:val="21"/>
          <w:bdr w:val="single" w:sz="6" w:space="0" w:color="D3DCE6" w:frame="1"/>
          <w:shd w:val="clear" w:color="auto" w:fill="F5F5F5"/>
        </w:rPr>
        <w:t>strftime</w:t>
      </w:r>
      <w:proofErr w:type="spellEnd"/>
      <w:r w:rsidRPr="000127AA">
        <w:rPr>
          <w:rFonts w:ascii="Consolas" w:eastAsia="Times New Roman" w:hAnsi="Consolas" w:cs="Courier New"/>
          <w:sz w:val="21"/>
          <w:szCs w:val="21"/>
          <w:bdr w:val="single" w:sz="6" w:space="0" w:color="D3DCE6" w:frame="1"/>
          <w:shd w:val="clear" w:color="auto" w:fill="F5F5F5"/>
        </w:rPr>
        <w:t>(</w:t>
      </w:r>
      <w:proofErr w:type="gramEnd"/>
      <w:r w:rsidRPr="000127AA">
        <w:rPr>
          <w:rFonts w:ascii="Consolas" w:eastAsia="Times New Roman" w:hAnsi="Consolas" w:cs="Courier New"/>
          <w:sz w:val="21"/>
          <w:szCs w:val="21"/>
          <w:bdr w:val="single" w:sz="6" w:space="0" w:color="D3DCE6" w:frame="1"/>
          <w:shd w:val="clear" w:color="auto" w:fill="F5F5F5"/>
        </w:rPr>
        <w:t>)</w:t>
      </w:r>
      <w:r w:rsidRPr="000127AA">
        <w:rPr>
          <w:rFonts w:ascii="Source Sans Pro" w:eastAsia="Times New Roman" w:hAnsi="Source Sans Pro" w:cs="Times New Roman"/>
          <w:sz w:val="27"/>
          <w:szCs w:val="27"/>
        </w:rPr>
        <w:t> method.</w:t>
      </w:r>
    </w:p>
    <w:tbl>
      <w:tblPr>
        <w:tblW w:w="8099" w:type="dxa"/>
        <w:shd w:val="clear" w:color="auto" w:fill="F8FA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9"/>
        <w:gridCol w:w="3567"/>
        <w:gridCol w:w="2853"/>
      </w:tblGrid>
      <w:tr w:rsidR="000127AA" w:rsidRPr="000127AA" w14:paraId="5AC516D7" w14:textId="77777777" w:rsidTr="009323B2">
        <w:trPr>
          <w:trHeight w:val="312"/>
          <w:tblHeader/>
        </w:trPr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82ACAB6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b/>
                <w:bCs/>
                <w:color w:val="25265E"/>
                <w:sz w:val="24"/>
                <w:szCs w:val="24"/>
              </w:rPr>
              <w:t>Directive</w:t>
            </w:r>
          </w:p>
        </w:tc>
        <w:tc>
          <w:tcPr>
            <w:tcW w:w="3845" w:type="dxa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CAF6003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b/>
                <w:bCs/>
                <w:color w:val="25265E"/>
                <w:sz w:val="24"/>
                <w:szCs w:val="24"/>
              </w:rPr>
              <w:t>Meaning</w:t>
            </w:r>
          </w:p>
        </w:tc>
        <w:tc>
          <w:tcPr>
            <w:tcW w:w="3104" w:type="dxa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F034043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b/>
                <w:bCs/>
                <w:color w:val="25265E"/>
                <w:sz w:val="24"/>
                <w:szCs w:val="24"/>
              </w:rPr>
              <w:t>Example</w:t>
            </w:r>
          </w:p>
        </w:tc>
      </w:tr>
      <w:tr w:rsidR="000127AA" w:rsidRPr="000127AA" w14:paraId="5DBF9A92" w14:textId="77777777" w:rsidTr="009323B2">
        <w:trPr>
          <w:trHeight w:val="299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60A2167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a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DB04A7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Abbreviated weekday name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F251C68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Sun, Mon, ...</w:t>
            </w:r>
          </w:p>
        </w:tc>
      </w:tr>
      <w:tr w:rsidR="000127AA" w:rsidRPr="000127AA" w14:paraId="0FF38D58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A99B63F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A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5F1553F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Full weekday name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6601ADD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Sunday, Monday, ...</w:t>
            </w:r>
          </w:p>
        </w:tc>
      </w:tr>
      <w:tr w:rsidR="000127AA" w:rsidRPr="000127AA" w14:paraId="150C3A41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D82228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w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472E89C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Weekday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7528D86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, 1, ..., 6</w:t>
            </w:r>
          </w:p>
        </w:tc>
      </w:tr>
      <w:tr w:rsidR="000127AA" w:rsidRPr="000127AA" w14:paraId="57596787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1238AA9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d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B8B2DF8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Day of the month as a zero-padded decimal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56F3BE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1, 02, ..., 31</w:t>
            </w:r>
          </w:p>
        </w:tc>
      </w:tr>
      <w:tr w:rsidR="000127AA" w:rsidRPr="000127AA" w14:paraId="0EFD4088" w14:textId="77777777" w:rsidTr="009323B2">
        <w:trPr>
          <w:trHeight w:val="299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BE58DBF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-d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07B9AD9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Day of the month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0F05518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1, 2, ..., 30</w:t>
            </w:r>
          </w:p>
        </w:tc>
      </w:tr>
      <w:tr w:rsidR="000127AA" w:rsidRPr="000127AA" w14:paraId="578E5FB8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4A14779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b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A3FAAEC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Abbreviated month name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78D01E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Jan, Feb, ..., Dec</w:t>
            </w:r>
          </w:p>
        </w:tc>
      </w:tr>
      <w:tr w:rsidR="000127AA" w:rsidRPr="000127AA" w14:paraId="4B67F8B6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BFAF229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B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528B9FB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Full month name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67396AA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January, February, ...</w:t>
            </w:r>
          </w:p>
        </w:tc>
      </w:tr>
      <w:tr w:rsidR="000127AA" w:rsidRPr="000127AA" w14:paraId="544E726D" w14:textId="77777777" w:rsidTr="009323B2">
        <w:trPr>
          <w:trHeight w:val="299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EBD28D1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m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9D3DDCC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Month as a zero-padded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FF0CF52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1, 02, ..., 12</w:t>
            </w:r>
          </w:p>
        </w:tc>
      </w:tr>
      <w:tr w:rsidR="000127AA" w:rsidRPr="000127AA" w14:paraId="57748D84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088A05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-m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47BA375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Month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63AC3C1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1, 2, ..., 12</w:t>
            </w:r>
          </w:p>
        </w:tc>
      </w:tr>
      <w:tr w:rsidR="000127AA" w:rsidRPr="000127AA" w14:paraId="14C14FE4" w14:textId="77777777" w:rsidTr="009323B2">
        <w:trPr>
          <w:trHeight w:val="611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D65E8F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y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9A6B6FA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Year without century as a zero-padded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BC66298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0, 01, ..., 99</w:t>
            </w:r>
          </w:p>
        </w:tc>
      </w:tr>
      <w:tr w:rsidR="000127AA" w:rsidRPr="000127AA" w14:paraId="54E26F86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7229C2B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-y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5CDFC41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Year without century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A53334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, 1, ..., 99</w:t>
            </w:r>
          </w:p>
        </w:tc>
      </w:tr>
      <w:tr w:rsidR="000127AA" w:rsidRPr="000127AA" w14:paraId="537E1CCE" w14:textId="77777777" w:rsidTr="009323B2">
        <w:trPr>
          <w:trHeight w:val="299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DDD4DE3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Y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E01A7A5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Year with century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0896F43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2013, 2019 etc.</w:t>
            </w:r>
          </w:p>
        </w:tc>
      </w:tr>
      <w:tr w:rsidR="000127AA" w:rsidRPr="000127AA" w14:paraId="422ABB5E" w14:textId="77777777" w:rsidTr="009323B2">
        <w:trPr>
          <w:trHeight w:val="611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823DEE8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lastRenderedPageBreak/>
              <w:t>%H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32B3C7B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Hour (24-hour clock) as a zero-padded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CBBF820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0, 01, ..., 23</w:t>
            </w:r>
          </w:p>
        </w:tc>
      </w:tr>
      <w:tr w:rsidR="000127AA" w:rsidRPr="000127AA" w14:paraId="24C07DD8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C62EA86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-H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9CC0DAA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Hour (24-hour clock)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4351DAF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, 1, ..., 23</w:t>
            </w:r>
          </w:p>
        </w:tc>
      </w:tr>
      <w:tr w:rsidR="000127AA" w:rsidRPr="000127AA" w14:paraId="426B68B0" w14:textId="77777777" w:rsidTr="009323B2">
        <w:trPr>
          <w:trHeight w:val="611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7A894F3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I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966DAB5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Hour (12-hour clock) as a zero-padded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9E146F2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1, 02, ..., 12</w:t>
            </w:r>
          </w:p>
        </w:tc>
      </w:tr>
      <w:tr w:rsidR="000127AA" w:rsidRPr="000127AA" w14:paraId="71F25592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D9BF950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-I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3B82F9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Hour (12-hour clock)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C061F79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1, 2, ... 12</w:t>
            </w:r>
          </w:p>
        </w:tc>
      </w:tr>
      <w:tr w:rsidR="000127AA" w:rsidRPr="000127AA" w14:paraId="396D1B26" w14:textId="77777777" w:rsidTr="009323B2">
        <w:trPr>
          <w:trHeight w:val="299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8C9C277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p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F3635F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Locale’s AM or PM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DC0D30C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AM, PM</w:t>
            </w:r>
          </w:p>
        </w:tc>
      </w:tr>
      <w:tr w:rsidR="000127AA" w:rsidRPr="000127AA" w14:paraId="38CDDFD9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9B74597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M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6F581F3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Minute as a zero-padded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3874E26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0, 01, ..., 59</w:t>
            </w:r>
          </w:p>
        </w:tc>
      </w:tr>
      <w:tr w:rsidR="000127AA" w:rsidRPr="000127AA" w14:paraId="363EB88D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D114BB7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-M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B929B0D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Minute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25306F5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, 1, ..., 59</w:t>
            </w:r>
          </w:p>
        </w:tc>
      </w:tr>
      <w:tr w:rsidR="000127AA" w:rsidRPr="000127AA" w14:paraId="02905A0D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F3AC102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S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C0B1DA7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Second as a zero-padded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17D64C9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0, 01, ..., 59</w:t>
            </w:r>
          </w:p>
        </w:tc>
      </w:tr>
      <w:tr w:rsidR="000127AA" w:rsidRPr="000127AA" w14:paraId="02961B8D" w14:textId="77777777" w:rsidTr="009323B2">
        <w:trPr>
          <w:trHeight w:val="299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6DB4ED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-S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66C1E5E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Second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CD5D697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, 1, ..., 59</w:t>
            </w:r>
          </w:p>
        </w:tc>
      </w:tr>
      <w:tr w:rsidR="000127AA" w:rsidRPr="000127AA" w14:paraId="3E136BED" w14:textId="77777777" w:rsidTr="009323B2">
        <w:trPr>
          <w:trHeight w:val="611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3ABA8A5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f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B71932A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Microsecond as a decimal number, zero-padded on the left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F279F3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00000 - 999999</w:t>
            </w:r>
          </w:p>
        </w:tc>
      </w:tr>
      <w:tr w:rsidR="000127AA" w:rsidRPr="000127AA" w14:paraId="6CF75807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A203B5E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z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1923794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UTC offset in the form +HHMM or -HHMM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16AE59C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 </w:t>
            </w:r>
          </w:p>
        </w:tc>
      </w:tr>
      <w:tr w:rsidR="000127AA" w:rsidRPr="000127AA" w14:paraId="3DA6E17D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7F8F3E2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Z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4B1224E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Time zone name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A7DF82F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 </w:t>
            </w:r>
          </w:p>
        </w:tc>
      </w:tr>
      <w:tr w:rsidR="000127AA" w:rsidRPr="000127AA" w14:paraId="2DB706B0" w14:textId="77777777" w:rsidTr="009323B2">
        <w:trPr>
          <w:trHeight w:val="598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6255E03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lastRenderedPageBreak/>
              <w:t>%j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2947E9F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Day of the year as a zero-padded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5CA51F5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01, 002, ..., 366</w:t>
            </w:r>
          </w:p>
        </w:tc>
      </w:tr>
      <w:tr w:rsidR="000127AA" w:rsidRPr="000127AA" w14:paraId="07FEB996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618849E1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-j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44872291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Day of the year as a decimal number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F45E8C0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1, 2, ..., 366</w:t>
            </w:r>
          </w:p>
        </w:tc>
      </w:tr>
      <w:tr w:rsidR="000127AA" w:rsidRPr="000127AA" w14:paraId="3738956A" w14:textId="77777777" w:rsidTr="009323B2">
        <w:trPr>
          <w:trHeight w:val="910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2226CEF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U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DB9E492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 xml:space="preserve">Week number of the year (Sunday as the first day of the week). All days in a new year preceding the first Sunday </w:t>
            </w:r>
            <w:proofErr w:type="gramStart"/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are considered to be</w:t>
            </w:r>
            <w:proofErr w:type="gramEnd"/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 xml:space="preserve"> in week 0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F825D0D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0, 01, ..., 53</w:t>
            </w:r>
          </w:p>
        </w:tc>
      </w:tr>
      <w:tr w:rsidR="000127AA" w:rsidRPr="000127AA" w14:paraId="6671AA85" w14:textId="77777777" w:rsidTr="009323B2">
        <w:trPr>
          <w:trHeight w:val="1223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0C8C73F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W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1907729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 xml:space="preserve">Week number of the year (Monday as the first day of the week). All days in a new year preceding the first Monday </w:t>
            </w:r>
            <w:proofErr w:type="gramStart"/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are considered to be</w:t>
            </w:r>
            <w:proofErr w:type="gramEnd"/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 xml:space="preserve"> in week 0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E380702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0, 01, ..., 53</w:t>
            </w:r>
          </w:p>
        </w:tc>
      </w:tr>
      <w:tr w:rsidR="000127AA" w:rsidRPr="000127AA" w14:paraId="28476A92" w14:textId="77777777" w:rsidTr="009323B2">
        <w:trPr>
          <w:trHeight w:val="598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1A7B102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c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93E5F1D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Locale’s appropriate date and time representation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8D396A8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Mon Sep 30 07:06:05 2013</w:t>
            </w:r>
          </w:p>
        </w:tc>
      </w:tr>
      <w:tr w:rsidR="000127AA" w:rsidRPr="000127AA" w14:paraId="2606373E" w14:textId="77777777" w:rsidTr="009323B2">
        <w:trPr>
          <w:trHeight w:val="312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6D03E13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x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0DEA5358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Locale’s appropriate date representation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18C14C8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9/30/13</w:t>
            </w:r>
          </w:p>
        </w:tc>
      </w:tr>
      <w:tr w:rsidR="000127AA" w:rsidRPr="000127AA" w14:paraId="664969A1" w14:textId="77777777" w:rsidTr="009323B2">
        <w:trPr>
          <w:trHeight w:val="299"/>
        </w:trPr>
        <w:tc>
          <w:tcPr>
            <w:tcW w:w="0" w:type="auto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781FF4B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X</w:t>
            </w:r>
          </w:p>
        </w:tc>
        <w:tc>
          <w:tcPr>
            <w:tcW w:w="3845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312BBBCF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Locale’s appropriate time representation.</w:t>
            </w:r>
          </w:p>
        </w:tc>
        <w:tc>
          <w:tcPr>
            <w:tcW w:w="3104" w:type="dxa"/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75D0CCB0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07:06:05</w:t>
            </w:r>
          </w:p>
        </w:tc>
      </w:tr>
      <w:tr w:rsidR="000127AA" w:rsidRPr="000127AA" w14:paraId="449557F2" w14:textId="77777777" w:rsidTr="009323B2">
        <w:trPr>
          <w:trHeight w:val="312"/>
        </w:trPr>
        <w:tc>
          <w:tcPr>
            <w:tcW w:w="0" w:type="auto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296642B2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Consolas" w:eastAsia="Times New Roman" w:hAnsi="Consolas" w:cs="Courier New"/>
                <w:color w:val="25265E"/>
                <w:sz w:val="21"/>
                <w:szCs w:val="21"/>
                <w:bdr w:val="single" w:sz="6" w:space="0" w:color="D3DCE6" w:frame="1"/>
                <w:shd w:val="clear" w:color="auto" w:fill="F5F5F5"/>
              </w:rPr>
              <w:t>%%</w:t>
            </w:r>
          </w:p>
        </w:tc>
        <w:tc>
          <w:tcPr>
            <w:tcW w:w="3845" w:type="dxa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53196E25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A literal '%' character.</w:t>
            </w:r>
          </w:p>
        </w:tc>
        <w:tc>
          <w:tcPr>
            <w:tcW w:w="3104" w:type="dxa"/>
            <w:tcBorders>
              <w:bottom w:val="nil"/>
            </w:tcBorders>
            <w:shd w:val="clear" w:color="auto" w:fill="F8FAFF"/>
            <w:tcMar>
              <w:top w:w="180" w:type="dxa"/>
              <w:left w:w="360" w:type="dxa"/>
              <w:bottom w:w="180" w:type="dxa"/>
              <w:right w:w="360" w:type="dxa"/>
            </w:tcMar>
            <w:vAlign w:val="center"/>
            <w:hideMark/>
          </w:tcPr>
          <w:p w14:paraId="11A36639" w14:textId="77777777" w:rsidR="000127AA" w:rsidRPr="000127AA" w:rsidRDefault="000127AA" w:rsidP="000127A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</w:pPr>
            <w:r w:rsidRPr="000127AA">
              <w:rPr>
                <w:rFonts w:ascii="Source Sans Pro" w:eastAsia="Times New Roman" w:hAnsi="Source Sans Pro" w:cs="Times New Roman"/>
                <w:color w:val="25265E"/>
                <w:sz w:val="24"/>
                <w:szCs w:val="24"/>
              </w:rPr>
              <w:t>%</w:t>
            </w:r>
          </w:p>
        </w:tc>
      </w:tr>
    </w:tbl>
    <w:p w14:paraId="2551B528" w14:textId="77777777" w:rsidR="002C1338" w:rsidRDefault="002C1338"/>
    <w:sectPr w:rsidR="002C13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0sDQyMLA0MTOyMLdU0lEKTi0uzszPAykwrAUA9nsSpCwAAAA="/>
  </w:docVars>
  <w:rsids>
    <w:rsidRoot w:val="000127AA"/>
    <w:rsid w:val="000127AA"/>
    <w:rsid w:val="002C1338"/>
    <w:rsid w:val="00932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779AF"/>
  <w15:chartTrackingRefBased/>
  <w15:docId w15:val="{72FD4AB5-09CA-4A03-8301-B3E2AF900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127A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127A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127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127A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127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94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4</Words>
  <Characters>1792</Characters>
  <Application>Microsoft Office Word</Application>
  <DocSecurity>0</DocSecurity>
  <Lines>14</Lines>
  <Paragraphs>4</Paragraphs>
  <ScaleCrop>false</ScaleCrop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N.I Niro</dc:creator>
  <cp:keywords/>
  <dc:description/>
  <cp:lastModifiedBy>M.N.I Niro</cp:lastModifiedBy>
  <cp:revision>2</cp:revision>
  <dcterms:created xsi:type="dcterms:W3CDTF">2020-09-10T05:26:00Z</dcterms:created>
  <dcterms:modified xsi:type="dcterms:W3CDTF">2020-09-10T05:28:00Z</dcterms:modified>
</cp:coreProperties>
</file>